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3F88" w:rsidRDefault="007B3F88" w:rsidP="00F60F8C">
      <w:pPr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  <w:lang w:val="en-US" w:eastAsia="es-ES"/>
        </w:rPr>
      </w:pPr>
    </w:p>
    <w:tbl>
      <w:tblPr>
        <w:tblStyle w:val="Tablaconcuadrcula2"/>
        <w:tblW w:w="14721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3196"/>
        <w:gridCol w:w="745"/>
        <w:gridCol w:w="2939"/>
        <w:gridCol w:w="264"/>
        <w:gridCol w:w="728"/>
        <w:gridCol w:w="1134"/>
        <w:gridCol w:w="1402"/>
        <w:gridCol w:w="709"/>
        <w:gridCol w:w="992"/>
        <w:gridCol w:w="850"/>
        <w:gridCol w:w="6"/>
        <w:gridCol w:w="845"/>
        <w:gridCol w:w="323"/>
        <w:gridCol w:w="588"/>
      </w:tblGrid>
      <w:tr w:rsidR="00F926DC" w:rsidRPr="004E7F4E" w:rsidTr="007B3F88">
        <w:trPr>
          <w:gridAfter w:val="1"/>
          <w:wAfter w:w="588" w:type="dxa"/>
          <w:trHeight w:val="268"/>
          <w:jc w:val="center"/>
        </w:trPr>
        <w:tc>
          <w:tcPr>
            <w:tcW w:w="14133" w:type="dxa"/>
            <w:gridSpan w:val="1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:rsidR="00F926DC" w:rsidRPr="004E7F4E" w:rsidRDefault="00F926DC" w:rsidP="004E7F4E">
            <w:pPr>
              <w:tabs>
                <w:tab w:val="left" w:pos="624"/>
              </w:tabs>
              <w:ind w:left="108" w:hanging="720"/>
              <w:jc w:val="both"/>
              <w:rPr>
                <w:rFonts w:eastAsia="Times New Roman"/>
                <w:b/>
                <w:kern w:val="24"/>
                <w:lang w:val="en-US"/>
              </w:rPr>
            </w:pPr>
            <w:r w:rsidRPr="00F60F8C">
              <w:rPr>
                <w:lang w:val="en-GB"/>
              </w:rPr>
              <w:t xml:space="preserve">          </w:t>
            </w:r>
            <w:bookmarkStart w:id="0" w:name="_GoBack"/>
            <w:r w:rsidR="004E7F4E" w:rsidRPr="004E7F4E">
              <w:rPr>
                <w:b/>
                <w:lang w:val="en-GB"/>
              </w:rPr>
              <w:t xml:space="preserve">S6 </w:t>
            </w:r>
            <w:r w:rsidRPr="004E7F4E">
              <w:rPr>
                <w:rFonts w:eastAsia="Times New Roman"/>
                <w:b/>
                <w:kern w:val="24"/>
                <w:lang w:val="en-US"/>
              </w:rPr>
              <w:t xml:space="preserve">Table. Non-substrates of </w:t>
            </w:r>
            <w:proofErr w:type="spellStart"/>
            <w:r w:rsidRPr="004E7F4E">
              <w:rPr>
                <w:rFonts w:eastAsia="Times New Roman"/>
                <w:b/>
                <w:kern w:val="24"/>
                <w:lang w:val="en-US"/>
              </w:rPr>
              <w:t>rhCPD</w:t>
            </w:r>
            <w:proofErr w:type="spellEnd"/>
            <w:r w:rsidRPr="004E7F4E">
              <w:rPr>
                <w:rFonts w:eastAsia="Times New Roman"/>
                <w:b/>
                <w:kern w:val="24"/>
                <w:lang w:val="en-US"/>
              </w:rPr>
              <w:t xml:space="preserve"> identified using HEK 293T peptides </w:t>
            </w:r>
            <w:bookmarkEnd w:id="0"/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941" w:type="dxa"/>
            <w:gridSpan w:val="2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>Precursor</w:t>
            </w:r>
          </w:p>
        </w:tc>
        <w:tc>
          <w:tcPr>
            <w:tcW w:w="2939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>Sequence</w:t>
            </w:r>
          </w:p>
        </w:tc>
        <w:tc>
          <w:tcPr>
            <w:tcW w:w="264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>Z</w:t>
            </w:r>
          </w:p>
        </w:tc>
        <w:tc>
          <w:tcPr>
            <w:tcW w:w="728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lang w:val="en-GB"/>
              </w:rPr>
            </w:pPr>
            <w:r w:rsidRPr="00F60F8C">
              <w:rPr>
                <w:b/>
                <w:lang w:val="en-GB"/>
              </w:rPr>
              <w:t>T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lang w:val="en-GB"/>
              </w:rPr>
            </w:pPr>
            <w:r w:rsidRPr="00F60F8C">
              <w:rPr>
                <w:b/>
                <w:lang w:val="en-GB"/>
              </w:rPr>
              <w:t xml:space="preserve">   </w:t>
            </w:r>
            <w:proofErr w:type="spellStart"/>
            <w:r w:rsidRPr="00F60F8C">
              <w:rPr>
                <w:b/>
                <w:lang w:val="en-GB"/>
              </w:rPr>
              <w:t>Obs</w:t>
            </w:r>
            <w:proofErr w:type="spellEnd"/>
            <w:r w:rsidRPr="00F60F8C">
              <w:rPr>
                <w:b/>
                <w:lang w:val="en-GB"/>
              </w:rPr>
              <w:t xml:space="preserve"> M</w:t>
            </w:r>
          </w:p>
        </w:tc>
        <w:tc>
          <w:tcPr>
            <w:tcW w:w="1402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 xml:space="preserve">   </w:t>
            </w:r>
            <w:proofErr w:type="spellStart"/>
            <w:r w:rsidRPr="00F60F8C">
              <w:rPr>
                <w:b/>
                <w:lang w:val="en-GB"/>
              </w:rPr>
              <w:t>Theor</w:t>
            </w:r>
            <w:proofErr w:type="spellEnd"/>
            <w:r w:rsidRPr="00F60F8C">
              <w:rPr>
                <w:b/>
                <w:lang w:val="en-GB"/>
              </w:rPr>
              <w:t xml:space="preserve"> M</w:t>
            </w:r>
          </w:p>
        </w:tc>
        <w:tc>
          <w:tcPr>
            <w:tcW w:w="709" w:type="dxa"/>
            <w:vMerge w:val="restart"/>
            <w:tcBorders>
              <w:top w:val="single" w:sz="4" w:space="0" w:color="FFFFFF" w:themeColor="background1"/>
              <w:left w:val="nil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>ppm</w:t>
            </w:r>
          </w:p>
        </w:tc>
        <w:tc>
          <w:tcPr>
            <w:tcW w:w="3604" w:type="dxa"/>
            <w:gridSpan w:val="6"/>
            <w:tcBorders>
              <w:top w:val="single" w:sz="4" w:space="0" w:color="FFFFFF" w:themeColor="background1"/>
              <w:left w:val="single" w:sz="4" w:space="0" w:color="D9D9D9" w:themeColor="background1" w:themeShade="D9"/>
              <w:bottom w:val="single" w:sz="2" w:space="0" w:color="000000" w:themeColor="text1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 xml:space="preserve">Ratio   </w:t>
            </w:r>
            <w:proofErr w:type="spellStart"/>
            <w:r w:rsidRPr="00F60F8C">
              <w:rPr>
                <w:b/>
                <w:lang w:val="en-GB"/>
              </w:rPr>
              <w:t>rhCPD</w:t>
            </w:r>
            <w:proofErr w:type="spellEnd"/>
            <w:r w:rsidRPr="00F60F8C">
              <w:rPr>
                <w:b/>
                <w:lang w:val="en-GB"/>
              </w:rPr>
              <w:t xml:space="preserve"> / No enzyme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941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2939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26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728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jc w:val="center"/>
              <w:rPr>
                <w:b/>
                <w:lang w:val="en-GB"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</w:p>
        </w:tc>
        <w:tc>
          <w:tcPr>
            <w:tcW w:w="1402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</w:p>
        </w:tc>
        <w:tc>
          <w:tcPr>
            <w:tcW w:w="709" w:type="dxa"/>
            <w:vMerge/>
            <w:tcBorders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</w:p>
        </w:tc>
        <w:tc>
          <w:tcPr>
            <w:tcW w:w="992" w:type="dxa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 xml:space="preserve">100 </w:t>
            </w:r>
            <w:proofErr w:type="spellStart"/>
            <w:r w:rsidRPr="00F60F8C">
              <w:rPr>
                <w:b/>
                <w:lang w:val="en-GB"/>
              </w:rPr>
              <w:t>nM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ind w:left="1"/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 xml:space="preserve">10 </w:t>
            </w:r>
            <w:proofErr w:type="spellStart"/>
            <w:r w:rsidRPr="00F60F8C">
              <w:rPr>
                <w:b/>
                <w:lang w:val="en-GB"/>
              </w:rPr>
              <w:t>nM</w:t>
            </w:r>
            <w:proofErr w:type="spellEnd"/>
          </w:p>
        </w:tc>
        <w:tc>
          <w:tcPr>
            <w:tcW w:w="851" w:type="dxa"/>
            <w:gridSpan w:val="2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 xml:space="preserve">1 </w:t>
            </w:r>
            <w:proofErr w:type="spellStart"/>
            <w:r w:rsidRPr="00F60F8C">
              <w:rPr>
                <w:b/>
                <w:lang w:val="en-GB"/>
              </w:rPr>
              <w:t>nM</w:t>
            </w:r>
            <w:proofErr w:type="spellEnd"/>
          </w:p>
        </w:tc>
        <w:tc>
          <w:tcPr>
            <w:tcW w:w="911" w:type="dxa"/>
            <w:gridSpan w:val="2"/>
            <w:tcBorders>
              <w:top w:val="single" w:sz="2" w:space="0" w:color="000000" w:themeColor="text1"/>
              <w:left w:val="single" w:sz="4" w:space="0" w:color="D9D9D9" w:themeColor="background1" w:themeShade="D9"/>
              <w:bottom w:val="single" w:sz="4" w:space="0" w:color="auto"/>
              <w:right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:rsidR="00F926DC" w:rsidRPr="00F60F8C" w:rsidRDefault="00F926DC" w:rsidP="007B3F88">
            <w:pPr>
              <w:rPr>
                <w:b/>
                <w:lang w:val="en-GB"/>
              </w:rPr>
            </w:pPr>
            <w:r w:rsidRPr="00F60F8C">
              <w:rPr>
                <w:b/>
                <w:lang w:val="en-GB"/>
              </w:rPr>
              <w:t xml:space="preserve">0.1 </w:t>
            </w:r>
            <w:proofErr w:type="spellStart"/>
            <w:r w:rsidRPr="00F60F8C">
              <w:rPr>
                <w:b/>
                <w:lang w:val="en-GB"/>
              </w:rPr>
              <w:t>nM</w:t>
            </w:r>
            <w:proofErr w:type="spellEnd"/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28</w:t>
            </w:r>
          </w:p>
        </w:tc>
        <w:tc>
          <w:tcPr>
            <w:tcW w:w="36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c-MDTSRVQPIKLA</w:t>
            </w:r>
          </w:p>
        </w:tc>
        <w:tc>
          <w:tcPr>
            <w:tcW w:w="2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399.79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399.74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30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8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2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KADGIVSKN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077.5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077.5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70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60S acidic ribosomal protein P2 polymorphism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DGKNIEDVIAQGIGK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668.9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668.9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2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74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AETVTKGGIMLPEKSQGKVLQ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355.3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2355.2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8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SGSKGKGGEIQPVS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485.7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485.7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8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1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Superoxid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dismut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KGDGPVQGIIN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43.6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43.6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6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Prefold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subunit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c-AAPVDLELKKAFT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685.9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685.9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2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9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Heterogeneous nuclear ribonucleoprotein D-like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KDAASVDKVL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86.7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86.7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Triosephosphat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isomer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SLGELIGTLN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086.6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086.5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1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1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LPLFDRVLVE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199.7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199.6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3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Triosephosphat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isomer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LDPKIAV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825.5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 825.4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Ubiquitin-60S ribosomal protein L40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IIEPSLRQ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067.6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067.6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6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L3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KNLQTVNVDEN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72.64 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72.6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Elongatio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factor 1 bet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FGDLKSPAGLQV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400.7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400.7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5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3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Viment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LIKTVETRDGQVINETSQ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030.11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2030.0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0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FK506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Binding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FDVEL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833.4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 833.4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2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Nucleophosm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SIEKGGSLPKVE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384.7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384.7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1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6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Cytochrome c oxidase subunit 5a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GISTPEELGLDKV 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356.73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356.7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Peptidylproly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isomer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DKVPKTAENFRA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558.8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558.8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9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9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761834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761834">
              <w:rPr>
                <w:rFonts w:eastAsia="Calibri"/>
                <w:sz w:val="20"/>
                <w:szCs w:val="20"/>
                <w:lang w:val="en-US"/>
              </w:rPr>
              <w:t xml:space="preserve">Complement component 1 Q subcomponent-binding protein, </w:t>
            </w:r>
            <w:proofErr w:type="spellStart"/>
            <w:r w:rsidRPr="00761834">
              <w:rPr>
                <w:rFonts w:eastAsia="Calibri"/>
                <w:sz w:val="20"/>
                <w:szCs w:val="20"/>
                <w:lang w:val="en-US"/>
              </w:rPr>
              <w:t>mitocondrial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DRGVDNTFADELVELST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950.9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950.9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6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Heterogeneous nuclear ribonucleoprotein A/B isoform 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FGEFGEIEAI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352.6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352.6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5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3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8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Nucleophosm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GFEITPPVV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127.65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127.6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3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Peptidylproly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isomer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ELFADKVPKT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17.6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17.66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TVVAVGSGSKGKGGEIQP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768.9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768.96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6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FK506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Binding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FDVELLKLE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03.7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03.6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6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Peptidylproly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isomer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DKVPKTAEN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1218.6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18.6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9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Nucleophosm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GSLPKVE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856.4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856.4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1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7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lastRenderedPageBreak/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2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KADGIVSKN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1148.6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148.61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-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5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3</w:t>
            </w:r>
          </w:p>
        </w:tc>
      </w:tr>
      <w:tr w:rsidR="00F926DC" w:rsidRPr="00F60F8C" w:rsidTr="007B3F88"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2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DGIVSKN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949.4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949.4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6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Elongatio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factor 1 bet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FGDLKSPAG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060.5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060.5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FK506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Binding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VQVETISPGDGRTFPKRGQ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128.1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2128.1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5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3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2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terogeneous nuclear </w:t>
            </w:r>
            <w:proofErr w:type="spellStart"/>
            <w:r w:rsidRPr="00F60F8C">
              <w:rPr>
                <w:rFonts w:eastAsia="Calibri"/>
                <w:sz w:val="20"/>
                <w:szCs w:val="20"/>
                <w:lang w:val="en-US"/>
              </w:rPr>
              <w:t>ribonucleoprot</w:t>
            </w:r>
            <w:r w:rsidRPr="00F60F8C">
              <w:rPr>
                <w:rFonts w:eastAsia="Calibri"/>
                <w:sz w:val="20"/>
                <w:szCs w:val="20"/>
              </w:rPr>
              <w:t>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D0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FGGFGEVESI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82.64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82.60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9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RNA binding motif protein 3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Ac-SSEEGKLFVGGLNF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524.78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524.7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4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  <w:lang w:val="en-US"/>
              </w:rPr>
              <w:t>Peptidylprolyl</w:t>
            </w:r>
            <w:proofErr w:type="spellEnd"/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 isomerase 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ELFADKVPKTAENFRA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948.05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948.0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FK506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Binding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ELLKLE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842.52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 842.5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Eukaryotic translation initiation factor 4H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TPLNQVANPNSAIFGGARPREEVVQKEQE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3248.73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3248.6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3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Protein DJ-1 (Parkinson disease protein 7)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PLVLKD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754.4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 754.4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-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3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60S acidic ribosomal protein P2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GIEADDDRLNK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442.7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442.7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Elongatio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factor 1 bet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GFGDLKSPAGLQ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87.7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87.6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7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3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Peptidylproly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isomerase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A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NPTVFFDI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050.5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050.5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8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29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KDIGFIKLD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118.64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118.6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8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Protein SET (Phosphatase 2A inhibitor I2PP2A) - isoform 2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c-SAPAAKVSKK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269.73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269.7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5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1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VGSGSKGKGGEIQPVS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655.89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655.8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9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2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Heterogeneous nuclear ribonucleoprotein D-like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SVDKVL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972.5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 972.5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0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4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4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AVGSGSKGKGGEIQPVS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754.9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754.9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1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3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8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proofErr w:type="spellStart"/>
            <w:r w:rsidRPr="00F60F8C">
              <w:rPr>
                <w:rFonts w:eastAsia="Calibri"/>
                <w:sz w:val="20"/>
                <w:szCs w:val="20"/>
              </w:rPr>
              <w:t>Nucleophosmin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EKGGSLPKVEA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113.60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113.6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-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6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1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TVVAVGSGSKGKGGEIQPVS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955.0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955.0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2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8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8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8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761834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761834">
              <w:rPr>
                <w:rFonts w:eastAsia="Calibri"/>
                <w:sz w:val="20"/>
                <w:szCs w:val="20"/>
                <w:lang w:val="en-US"/>
              </w:rPr>
              <w:t xml:space="preserve">Complement component 1 Q subcomponent-binding protein, </w:t>
            </w:r>
            <w:proofErr w:type="spellStart"/>
            <w:r w:rsidRPr="00761834">
              <w:rPr>
                <w:rFonts w:eastAsia="Calibri"/>
                <w:sz w:val="20"/>
                <w:szCs w:val="20"/>
                <w:lang w:val="en-US"/>
              </w:rPr>
              <w:t>mitocondrial</w:t>
            </w:r>
            <w:proofErr w:type="spellEnd"/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DRGVDNTFADELVEL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762.88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762.8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2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4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8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7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 xml:space="preserve">Heat shock 10kDa protein 1 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VGSGSKGKGGEIQPVSV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584.85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584.847 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4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9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20"/>
                <w:szCs w:val="20"/>
                <w:lang w:val="en-US"/>
              </w:rPr>
              <w:t>Protein SET (Phosphatase 2A inhibitor I2PP2A) - isoform 1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SELIAKI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772.47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 772.4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4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0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86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12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c-AEEGIAAGGVMDVNTALQEVLKT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3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2357.26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2357.17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5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3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5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6</w:t>
            </w:r>
          </w:p>
        </w:tc>
      </w:tr>
      <w:tr w:rsidR="00F926DC" w:rsidRPr="00F60F8C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hRule="exact" w:val="284"/>
          <w:jc w:val="center"/>
        </w:trPr>
        <w:tc>
          <w:tcPr>
            <w:tcW w:w="31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40S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Ribosomal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protein</w:t>
            </w:r>
            <w:proofErr w:type="spellEnd"/>
            <w:r w:rsidRPr="00F60F8C">
              <w:rPr>
                <w:rFonts w:eastAsia="Calibri"/>
                <w:sz w:val="20"/>
                <w:szCs w:val="20"/>
              </w:rPr>
              <w:t xml:space="preserve"> S28</w:t>
            </w:r>
          </w:p>
        </w:tc>
        <w:tc>
          <w:tcPr>
            <w:tcW w:w="36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Ac-</w:t>
            </w:r>
            <w:proofErr w:type="spellStart"/>
            <w:r w:rsidRPr="00F60F8C">
              <w:rPr>
                <w:rFonts w:eastAsia="Calibri"/>
                <w:sz w:val="20"/>
                <w:szCs w:val="20"/>
              </w:rPr>
              <w:t>MoxDTSRVQPIKL</w:t>
            </w:r>
            <w:proofErr w:type="spellEnd"/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1344.74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   1344.7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 xml:space="preserve">  1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16</w:t>
            </w:r>
          </w:p>
        </w:tc>
        <w:tc>
          <w:tcPr>
            <w:tcW w:w="8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1.0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8</w:t>
            </w:r>
          </w:p>
        </w:tc>
        <w:tc>
          <w:tcPr>
            <w:tcW w:w="9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926DC" w:rsidRPr="00F60F8C" w:rsidRDefault="00F926DC" w:rsidP="007B3F88">
            <w:pPr>
              <w:jc w:val="center"/>
              <w:rPr>
                <w:rFonts w:eastAsia="Calibri"/>
                <w:sz w:val="20"/>
                <w:szCs w:val="20"/>
              </w:rPr>
            </w:pPr>
            <w:r w:rsidRPr="00F60F8C">
              <w:rPr>
                <w:rFonts w:eastAsia="Calibri"/>
                <w:sz w:val="20"/>
                <w:szCs w:val="20"/>
              </w:rPr>
              <w:t>0.98</w:t>
            </w:r>
          </w:p>
        </w:tc>
      </w:tr>
      <w:tr w:rsidR="00F926DC" w:rsidRPr="004E7F4E" w:rsidTr="007B3F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70" w:type="dxa"/>
            <w:right w:w="70" w:type="dxa"/>
          </w:tblCellMar>
        </w:tblPrEx>
        <w:trPr>
          <w:trHeight w:val="394"/>
          <w:jc w:val="center"/>
        </w:trPr>
        <w:tc>
          <w:tcPr>
            <w:tcW w:w="14721" w:type="dxa"/>
            <w:gridSpan w:val="1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926DC" w:rsidRPr="00F60F8C" w:rsidRDefault="00F926DC" w:rsidP="007B3F88">
            <w:pPr>
              <w:rPr>
                <w:rFonts w:eastAsia="Calibri"/>
                <w:sz w:val="20"/>
                <w:szCs w:val="20"/>
                <w:lang w:val="en-US"/>
              </w:rPr>
            </w:pPr>
            <w:r w:rsidRPr="00F60F8C">
              <w:rPr>
                <w:rFonts w:eastAsia="Calibri"/>
                <w:sz w:val="18"/>
                <w:szCs w:val="18"/>
                <w:lang w:val="en-US"/>
              </w:rPr>
              <w:t xml:space="preserve">See Table 2 for the abbreviation definitions. </w:t>
            </w:r>
          </w:p>
        </w:tc>
      </w:tr>
    </w:tbl>
    <w:p w:rsidR="005414EE" w:rsidRPr="0046132C" w:rsidRDefault="005414EE" w:rsidP="004E7F4E">
      <w:pPr>
        <w:spacing w:before="100" w:beforeAutospacing="1" w:after="100" w:afterAutospacing="1" w:line="240" w:lineRule="auto"/>
        <w:rPr>
          <w:rFonts w:ascii="Times New Roman" w:hAnsi="Times New Roman" w:cs="Times New Roman"/>
          <w:lang w:val="en-GB"/>
        </w:rPr>
      </w:pPr>
    </w:p>
    <w:sectPr w:rsidR="005414EE" w:rsidRPr="0046132C" w:rsidSect="004E7F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993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15F4" w:rsidRDefault="00BF15F4" w:rsidP="00961EC4">
      <w:pPr>
        <w:spacing w:after="0" w:line="240" w:lineRule="auto"/>
      </w:pPr>
      <w:r>
        <w:separator/>
      </w:r>
    </w:p>
  </w:endnote>
  <w:endnote w:type="continuationSeparator" w:id="0">
    <w:p w:rsidR="00BF15F4" w:rsidRDefault="00BF15F4" w:rsidP="00961E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17779423"/>
      <w:docPartObj>
        <w:docPartGallery w:val="Page Numbers (Bottom of Page)"/>
        <w:docPartUnique/>
      </w:docPartObj>
    </w:sdtPr>
    <w:sdtEndPr/>
    <w:sdtContent>
      <w:p w:rsidR="008B69B6" w:rsidRDefault="008B69B6">
        <w:pPr>
          <w:pStyle w:val="Piedepgina"/>
          <w:jc w:val="center"/>
        </w:pPr>
        <w:r>
          <w:t>S-</w:t>
        </w:r>
        <w:r>
          <w:fldChar w:fldCharType="begin"/>
        </w:r>
        <w:r w:rsidRPr="00281C49">
          <w:instrText>PAGE   \* MERGEFORMAT</w:instrText>
        </w:r>
        <w:r>
          <w:fldChar w:fldCharType="separate"/>
        </w:r>
        <w:r w:rsidR="004E7F4E">
          <w:rPr>
            <w:noProof/>
          </w:rPr>
          <w:t>1</w:t>
        </w:r>
        <w:r>
          <w:fldChar w:fldCharType="end"/>
        </w:r>
      </w:p>
    </w:sdtContent>
  </w:sdt>
  <w:p w:rsidR="008B69B6" w:rsidRDefault="008B69B6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15F4" w:rsidRDefault="00BF15F4" w:rsidP="00961EC4">
      <w:pPr>
        <w:spacing w:after="0" w:line="240" w:lineRule="auto"/>
      </w:pPr>
      <w:r>
        <w:separator/>
      </w:r>
    </w:p>
  </w:footnote>
  <w:footnote w:type="continuationSeparator" w:id="0">
    <w:p w:rsidR="00BF15F4" w:rsidRDefault="00BF15F4" w:rsidP="00961E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69B6" w:rsidRDefault="008B69B6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yNrI0MjIyNzK1NLRU0lEKTi0uzszPAykwrAUAnuL/cCwAAAA="/>
  </w:docVars>
  <w:rsids>
    <w:rsidRoot w:val="00961EC4"/>
    <w:rsid w:val="00087286"/>
    <w:rsid w:val="000D561A"/>
    <w:rsid w:val="000E399B"/>
    <w:rsid w:val="0013405D"/>
    <w:rsid w:val="001343C0"/>
    <w:rsid w:val="00142BEA"/>
    <w:rsid w:val="00194E9D"/>
    <w:rsid w:val="001951B5"/>
    <w:rsid w:val="00197344"/>
    <w:rsid w:val="001C43F1"/>
    <w:rsid w:val="001D1A04"/>
    <w:rsid w:val="001E0636"/>
    <w:rsid w:val="001F7E52"/>
    <w:rsid w:val="00250E34"/>
    <w:rsid w:val="002620E7"/>
    <w:rsid w:val="00271C2F"/>
    <w:rsid w:val="00281C49"/>
    <w:rsid w:val="002854F9"/>
    <w:rsid w:val="002B459F"/>
    <w:rsid w:val="002B53E4"/>
    <w:rsid w:val="003025F2"/>
    <w:rsid w:val="003218CD"/>
    <w:rsid w:val="00326293"/>
    <w:rsid w:val="00351B15"/>
    <w:rsid w:val="00396EC1"/>
    <w:rsid w:val="003D3C3C"/>
    <w:rsid w:val="004024A6"/>
    <w:rsid w:val="00441F3B"/>
    <w:rsid w:val="0046132C"/>
    <w:rsid w:val="004924BE"/>
    <w:rsid w:val="0049448C"/>
    <w:rsid w:val="004A076C"/>
    <w:rsid w:val="004E7F4E"/>
    <w:rsid w:val="00530992"/>
    <w:rsid w:val="005414EE"/>
    <w:rsid w:val="00594009"/>
    <w:rsid w:val="005D3D3B"/>
    <w:rsid w:val="00617F1E"/>
    <w:rsid w:val="006308D5"/>
    <w:rsid w:val="006353FC"/>
    <w:rsid w:val="006A6B83"/>
    <w:rsid w:val="006B071D"/>
    <w:rsid w:val="006C4DE8"/>
    <w:rsid w:val="006D1525"/>
    <w:rsid w:val="006E6FE2"/>
    <w:rsid w:val="00701661"/>
    <w:rsid w:val="00711FC0"/>
    <w:rsid w:val="00734A4A"/>
    <w:rsid w:val="007447A9"/>
    <w:rsid w:val="0076137B"/>
    <w:rsid w:val="00761834"/>
    <w:rsid w:val="00763547"/>
    <w:rsid w:val="007B3F88"/>
    <w:rsid w:val="007B75F8"/>
    <w:rsid w:val="007F10BC"/>
    <w:rsid w:val="007F35F9"/>
    <w:rsid w:val="00816043"/>
    <w:rsid w:val="00847D40"/>
    <w:rsid w:val="008760B2"/>
    <w:rsid w:val="00894571"/>
    <w:rsid w:val="008B5CB9"/>
    <w:rsid w:val="008B69B6"/>
    <w:rsid w:val="008C65A3"/>
    <w:rsid w:val="008F02DC"/>
    <w:rsid w:val="00917746"/>
    <w:rsid w:val="009304A4"/>
    <w:rsid w:val="009441B9"/>
    <w:rsid w:val="00961EC4"/>
    <w:rsid w:val="009644ED"/>
    <w:rsid w:val="009A1AFF"/>
    <w:rsid w:val="009A6CBF"/>
    <w:rsid w:val="009D27E7"/>
    <w:rsid w:val="009E733E"/>
    <w:rsid w:val="009F53B5"/>
    <w:rsid w:val="00A07DBB"/>
    <w:rsid w:val="00A208C0"/>
    <w:rsid w:val="00A33D79"/>
    <w:rsid w:val="00A9693B"/>
    <w:rsid w:val="00AA277E"/>
    <w:rsid w:val="00AC6FC4"/>
    <w:rsid w:val="00B70A50"/>
    <w:rsid w:val="00B70B6D"/>
    <w:rsid w:val="00B8044B"/>
    <w:rsid w:val="00B9547F"/>
    <w:rsid w:val="00BA41DD"/>
    <w:rsid w:val="00BA4B4C"/>
    <w:rsid w:val="00BF15F4"/>
    <w:rsid w:val="00BF7F1D"/>
    <w:rsid w:val="00C0293C"/>
    <w:rsid w:val="00C15D8B"/>
    <w:rsid w:val="00C400FA"/>
    <w:rsid w:val="00C73699"/>
    <w:rsid w:val="00C93862"/>
    <w:rsid w:val="00CB6917"/>
    <w:rsid w:val="00CB7DAE"/>
    <w:rsid w:val="00CC44F1"/>
    <w:rsid w:val="00CF1781"/>
    <w:rsid w:val="00CF5C29"/>
    <w:rsid w:val="00D04819"/>
    <w:rsid w:val="00D13BA9"/>
    <w:rsid w:val="00D3496E"/>
    <w:rsid w:val="00D374ED"/>
    <w:rsid w:val="00D41735"/>
    <w:rsid w:val="00D478C3"/>
    <w:rsid w:val="00DC2F5A"/>
    <w:rsid w:val="00DD2451"/>
    <w:rsid w:val="00DF7DC9"/>
    <w:rsid w:val="00E170F7"/>
    <w:rsid w:val="00E17E48"/>
    <w:rsid w:val="00E46920"/>
    <w:rsid w:val="00E533FF"/>
    <w:rsid w:val="00E646EE"/>
    <w:rsid w:val="00E64909"/>
    <w:rsid w:val="00E73BCC"/>
    <w:rsid w:val="00EB2CE8"/>
    <w:rsid w:val="00EC012B"/>
    <w:rsid w:val="00EE3451"/>
    <w:rsid w:val="00EF5634"/>
    <w:rsid w:val="00F3344F"/>
    <w:rsid w:val="00F60F8C"/>
    <w:rsid w:val="00F76AE7"/>
    <w:rsid w:val="00F926DC"/>
    <w:rsid w:val="00FD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61EC4"/>
  </w:style>
  <w:style w:type="paragraph" w:styleId="Piedepgina">
    <w:name w:val="footer"/>
    <w:basedOn w:val="Normal"/>
    <w:link w:val="Piedepgina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61EC4"/>
  </w:style>
  <w:style w:type="character" w:styleId="Hipervnculo">
    <w:name w:val="Hyperlink"/>
    <w:basedOn w:val="Fuentedeprrafopredeter"/>
    <w:uiPriority w:val="99"/>
    <w:rsid w:val="002B53E4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DD245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24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2451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2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74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customStyle="1" w:styleId="small-caps">
    <w:name w:val="small-caps"/>
    <w:basedOn w:val="Fuentedeprrafopredeter"/>
    <w:rsid w:val="00D374ED"/>
  </w:style>
  <w:style w:type="character" w:styleId="nfasis">
    <w:name w:val="Emphasis"/>
    <w:basedOn w:val="Fuentedeprrafopredeter"/>
    <w:uiPriority w:val="20"/>
    <w:qFormat/>
    <w:rsid w:val="00D374ED"/>
    <w:rPr>
      <w:i/>
      <w:iCs/>
    </w:rPr>
  </w:style>
  <w:style w:type="table" w:styleId="Tablaconcuadrcula">
    <w:name w:val="Table Grid"/>
    <w:basedOn w:val="Tablanormal"/>
    <w:uiPriority w:val="59"/>
    <w:rsid w:val="00D37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tein">
    <w:name w:val="protein"/>
    <w:basedOn w:val="Fuentedeprrafopredeter"/>
    <w:rsid w:val="00D374E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374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74ED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374E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uentedeprrafopredeter"/>
    <w:rsid w:val="00D374ED"/>
  </w:style>
  <w:style w:type="numbering" w:customStyle="1" w:styleId="Sinlista1">
    <w:name w:val="Sin lista1"/>
    <w:next w:val="Sinlista"/>
    <w:uiPriority w:val="99"/>
    <w:semiHidden/>
    <w:unhideWhenUsed/>
    <w:rsid w:val="00530992"/>
  </w:style>
  <w:style w:type="character" w:customStyle="1" w:styleId="HeaderChar">
    <w:name w:val="Head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FooterChar">
    <w:name w:val="Foot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Fuentedeprrafopredeter"/>
    <w:uiPriority w:val="99"/>
    <w:semiHidden/>
    <w:rsid w:val="00530992"/>
    <w:rPr>
      <w:rFonts w:ascii="Tahoma" w:eastAsia="Calibri" w:hAnsi="Tahoma" w:cs="Tahoma"/>
      <w:sz w:val="16"/>
      <w:szCs w:val="16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30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Fuentedeprrafopredeter"/>
    <w:uiPriority w:val="99"/>
    <w:rsid w:val="00530992"/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sid w:val="00530992"/>
    <w:rPr>
      <w:rFonts w:ascii="Calibri" w:eastAsia="Calibri" w:hAnsi="Calibri" w:cs="Times New Roman"/>
      <w:b/>
      <w:bCs/>
      <w:sz w:val="20"/>
      <w:szCs w:val="20"/>
    </w:rPr>
  </w:style>
  <w:style w:type="numbering" w:customStyle="1" w:styleId="Sinlista2">
    <w:name w:val="Sin lista2"/>
    <w:next w:val="Sinlista"/>
    <w:uiPriority w:val="99"/>
    <w:semiHidden/>
    <w:unhideWhenUsed/>
    <w:rsid w:val="00F60F8C"/>
  </w:style>
  <w:style w:type="table" w:customStyle="1" w:styleId="Tablaconcuadrcula2">
    <w:name w:val="Tabla con cuadrícula2"/>
    <w:basedOn w:val="Tablanormal"/>
    <w:next w:val="Tablaconcuadrcula"/>
    <w:uiPriority w:val="59"/>
    <w:rsid w:val="00F60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1">
    <w:name w:val="Tabla con cuadrícula21"/>
    <w:basedOn w:val="Tablanormal"/>
    <w:next w:val="Tablaconcuadrcula"/>
    <w:uiPriority w:val="59"/>
    <w:rsid w:val="00FD0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61EC4"/>
  </w:style>
  <w:style w:type="paragraph" w:styleId="Piedepgina">
    <w:name w:val="footer"/>
    <w:basedOn w:val="Normal"/>
    <w:link w:val="PiedepginaCar"/>
    <w:uiPriority w:val="99"/>
    <w:unhideWhenUsed/>
    <w:rsid w:val="00961E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61EC4"/>
  </w:style>
  <w:style w:type="character" w:styleId="Hipervnculo">
    <w:name w:val="Hyperlink"/>
    <w:basedOn w:val="Fuentedeprrafopredeter"/>
    <w:uiPriority w:val="99"/>
    <w:rsid w:val="002B53E4"/>
    <w:rPr>
      <w:rFonts w:cs="Times New Roman"/>
      <w:color w:val="0000FF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DD245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2451"/>
    <w:pPr>
      <w:spacing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2451"/>
    <w:rPr>
      <w:rFonts w:ascii="Calibri" w:eastAsia="Calibri" w:hAnsi="Calibri" w:cs="Times New Roman"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D24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D245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374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customStyle="1" w:styleId="small-caps">
    <w:name w:val="small-caps"/>
    <w:basedOn w:val="Fuentedeprrafopredeter"/>
    <w:rsid w:val="00D374ED"/>
  </w:style>
  <w:style w:type="character" w:styleId="nfasis">
    <w:name w:val="Emphasis"/>
    <w:basedOn w:val="Fuentedeprrafopredeter"/>
    <w:uiPriority w:val="20"/>
    <w:qFormat/>
    <w:rsid w:val="00D374ED"/>
    <w:rPr>
      <w:i/>
      <w:iCs/>
    </w:rPr>
  </w:style>
  <w:style w:type="table" w:styleId="Tablaconcuadrcula">
    <w:name w:val="Table Grid"/>
    <w:basedOn w:val="Tablanormal"/>
    <w:uiPriority w:val="59"/>
    <w:rsid w:val="00D37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tein">
    <w:name w:val="protein"/>
    <w:basedOn w:val="Fuentedeprrafopredeter"/>
    <w:rsid w:val="00D374ED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374E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74ED"/>
    <w:rPr>
      <w:rFonts w:ascii="Calibri" w:eastAsia="Calibri" w:hAnsi="Calibri" w:cs="Times New Roman"/>
      <w:b/>
      <w:bCs/>
      <w:sz w:val="20"/>
      <w:szCs w:val="20"/>
    </w:rPr>
  </w:style>
  <w:style w:type="paragraph" w:styleId="Revisin">
    <w:name w:val="Revision"/>
    <w:hidden/>
    <w:uiPriority w:val="99"/>
    <w:semiHidden/>
    <w:rsid w:val="00D374ED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Fuentedeprrafopredeter"/>
    <w:rsid w:val="00D374ED"/>
  </w:style>
  <w:style w:type="numbering" w:customStyle="1" w:styleId="Sinlista1">
    <w:name w:val="Sin lista1"/>
    <w:next w:val="Sinlista"/>
    <w:uiPriority w:val="99"/>
    <w:semiHidden/>
    <w:unhideWhenUsed/>
    <w:rsid w:val="00530992"/>
  </w:style>
  <w:style w:type="character" w:customStyle="1" w:styleId="HeaderChar">
    <w:name w:val="Head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FooterChar">
    <w:name w:val="Footer Char"/>
    <w:basedOn w:val="Fuentedeprrafopredeter"/>
    <w:uiPriority w:val="99"/>
    <w:rsid w:val="00530992"/>
    <w:rPr>
      <w:rFonts w:ascii="Calibri" w:eastAsia="Calibri" w:hAnsi="Calibri" w:cs="Times New Roman"/>
    </w:rPr>
  </w:style>
  <w:style w:type="character" w:customStyle="1" w:styleId="BalloonTextChar">
    <w:name w:val="Balloon Text Char"/>
    <w:basedOn w:val="Fuentedeprrafopredeter"/>
    <w:uiPriority w:val="99"/>
    <w:semiHidden/>
    <w:rsid w:val="00530992"/>
    <w:rPr>
      <w:rFonts w:ascii="Tahoma" w:eastAsia="Calibri" w:hAnsi="Tahoma" w:cs="Tahoma"/>
      <w:sz w:val="16"/>
      <w:szCs w:val="16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5309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Fuentedeprrafopredeter"/>
    <w:uiPriority w:val="99"/>
    <w:rsid w:val="00530992"/>
    <w:rPr>
      <w:rFonts w:ascii="Calibri" w:eastAsia="Calibri" w:hAnsi="Calibri" w:cs="Times New Roman"/>
      <w:sz w:val="20"/>
      <w:szCs w:val="20"/>
    </w:rPr>
  </w:style>
  <w:style w:type="character" w:customStyle="1" w:styleId="CommentSubjectChar">
    <w:name w:val="Comment Subject Char"/>
    <w:basedOn w:val="CommentTextChar"/>
    <w:uiPriority w:val="99"/>
    <w:semiHidden/>
    <w:rsid w:val="00530992"/>
    <w:rPr>
      <w:rFonts w:ascii="Calibri" w:eastAsia="Calibri" w:hAnsi="Calibri" w:cs="Times New Roman"/>
      <w:b/>
      <w:bCs/>
      <w:sz w:val="20"/>
      <w:szCs w:val="20"/>
    </w:rPr>
  </w:style>
  <w:style w:type="numbering" w:customStyle="1" w:styleId="Sinlista2">
    <w:name w:val="Sin lista2"/>
    <w:next w:val="Sinlista"/>
    <w:uiPriority w:val="99"/>
    <w:semiHidden/>
    <w:unhideWhenUsed/>
    <w:rsid w:val="00F60F8C"/>
  </w:style>
  <w:style w:type="table" w:customStyle="1" w:styleId="Tablaconcuadrcula2">
    <w:name w:val="Tabla con cuadrícula2"/>
    <w:basedOn w:val="Tablanormal"/>
    <w:next w:val="Tablaconcuadrcula"/>
    <w:uiPriority w:val="59"/>
    <w:rsid w:val="00F60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1">
    <w:name w:val="Tabla con cuadrícula21"/>
    <w:basedOn w:val="Tablanormal"/>
    <w:next w:val="Tablaconcuadrcula"/>
    <w:uiPriority w:val="59"/>
    <w:rsid w:val="00FD04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38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2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5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B72AF4-8682-4C60-9B21-C7EBB2A8C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1</Words>
  <Characters>4684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</dc:creator>
  <cp:lastModifiedBy>Javier</cp:lastModifiedBy>
  <cp:revision>2</cp:revision>
  <cp:lastPrinted>2017-05-18T22:47:00Z</cp:lastPrinted>
  <dcterms:created xsi:type="dcterms:W3CDTF">2017-08-04T15:08:00Z</dcterms:created>
  <dcterms:modified xsi:type="dcterms:W3CDTF">2017-08-04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aviergarciapardo@msn.com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6th edition (author-date)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7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phytochemistry</vt:lpwstr>
  </property>
  <property fmtid="{D5CDD505-2E9C-101B-9397-08002B2CF9AE}" pid="24" name="Mendeley Recent Style Name 9_1">
    <vt:lpwstr>Phytochemistry</vt:lpwstr>
  </property>
</Properties>
</file>